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63e14486addb5959173d197a39c54765fb61d64"/>
    <w:p>
      <w:pPr>
        <w:pStyle w:val="Heading1"/>
      </w:pPr>
      <w:r>
        <w:t xml:space="preserve">Statement of Purpose: Commitment to Advancing Mental Health Care in Tanzania Dar es Salaam</w:t>
      </w:r>
    </w:p>
    <w:p>
      <w:pPr>
        <w:pStyle w:val="FirstParagraph"/>
      </w:pPr>
      <w:r>
        <w:t xml:space="preserve">As a dedicated medical professional with specialized training in Psychiatry, I submit this Statement of Purpose to express my profound commitment to serving the mental health needs of the people residing in Tanzania Dar es Salaam. My journey toward becoming a Psychiatrist has been driven by a deep understanding that mental wellness is foundational to individual dignity and societal progress—particularly within communities like those in Dar es Salaam, where cultural richness intersects with significant healthcare challenges. This Statement of Purpose articulates my professional vision, qualifications, and unwavering dedication to contributing meaningfully to the mental health landscape of Tanzania's vibrant capital city.</w:t>
      </w:r>
    </w:p>
    <w:p>
      <w:pPr>
        <w:pStyle w:val="BodyText"/>
      </w:pPr>
      <w:r>
        <w:t xml:space="preserve">My academic path began at Muhimbili University of Health and Allied Sciences (MUHAS) in Dar es Salaam, where I earned my Bachelor of Medicine and Bachelor of Surgery (MBChB) with honors. During my clinical rotations at Muhimbili National Hospital, I witnessed the stark reality faced by countless patients: untreated depression, anxiety disorders, trauma-related conditions following urban violence or natural disasters, and the devastating stigma surrounding mental illness in Tanzanian society. I observed families unable to access care due to geographic barriers, financial constraints, and cultural misconceptions that often prioritize traditional healing over evidence-based psychiatric interventions. These experiences crystallized my resolve to become a Psychiatrist who bridges this critical gap within the Tanzanian healthcare system.</w:t>
      </w:r>
    </w:p>
    <w:p>
      <w:pPr>
        <w:pStyle w:val="BodyText"/>
      </w:pPr>
      <w:r>
        <w:t xml:space="preserve">Following medical school, I completed my Psychiatry residency at the National Hospital of Uganda’s Department of Psychiatry in Kampala, an institution renowned for its work in resource-limited settings. This training provided me with robust clinical skills in diagnosing and managing complex mental health conditions using culturally sensitive approaches. However, my most formative experiences occurred during a six-month clinical attachment at the Dar es Salaam Mental Health Unit—a partnership between Muhimbili National Hospital and an international NGO. There, I worked directly with patients presenting with conditions like post-traumatic stress disorder (PTSD) following recent conflicts in coastal regions, severe depression linked to HIV/AIDS stigma, and schizophrenia exacerbated by inadequate community support systems. This immersion revealed that effective psychiatric care in Tanzania Dar es Salaam must be deeply rooted in understanding local values, family dynamics ("ujamaa"), and the integration of traditional healers into a holistic care model.</w:t>
      </w:r>
    </w:p>
    <w:p>
      <w:pPr>
        <w:pStyle w:val="BodyText"/>
      </w:pPr>
      <w:r>
        <w:t xml:space="preserve">My academic pursuits have been complemented by active engagement in research focused on mental health service delivery in East Africa. I co-authored a study published in the *African Journal of Psychiatry* examining the efficacy of community-based mental health programs for adolescents with anxiety disorders—a prevalent issue among Dar es Salaam's growing youth population. This research highlighted that culturally adapted cognitive-behavioral therapy (CBT), delivered by trained nurses under psychiatric supervision, significantly improved outcomes compared to standard care alone. Furthermore, I contributed to a policy brief advocating for the integration of mental health into primary care facilities across Tanzania, a strategy vital for expanding access in urban centers like Dar es Salaam where specialist shortages are acute.</w:t>
      </w:r>
    </w:p>
    <w:p>
      <w:pPr>
        <w:pStyle w:val="BodyText"/>
      </w:pPr>
      <w:r>
        <w:t xml:space="preserve">What compels me most deeply is the opportunity to serve as a Psychiatrist within Tanzania Dar es Salaam—a city teeming with potential yet burdened by immense mental health needs. With only 0.5 psychiatrists per 100,000 people in Tanzania (far below WHO recommendations), the demand for skilled professionals like myself is overwhelming. Many patients travel hours from rural areas to reach Dar es Salaam’s limited psychiatric facilities, often arriving without referrals or with advanced symptoms due to delays in care. As a Psychiatrist committed to this city, I am prepared to address these challenges through strategic initiatives: establishing mobile outreach clinics targeting underserved neighborhoods like Kibaha and Msasani; training primary healthcare workers at local dispensaries in basic mental health assessment; and collaborating with community leaders and religious institutions to reduce stigma through education campaigns conducted in Swahili. My goal is not merely to provide treatment, but to foster a sustainable mental health ecosystem that empowers Tanzanians to take ownership of their well-being.</w:t>
      </w:r>
    </w:p>
    <w:p>
      <w:pPr>
        <w:pStyle w:val="BodyText"/>
      </w:pPr>
      <w:r>
        <w:t xml:space="preserve">My proposed work aligns directly with Tanzania’s National Mental Health Policy (2016–2025), which emphasizes task-shifting, community integration, and reducing inequities in care. I am eager to partner with organizations like the Tanzania Mental Health Association (TMHA) and the Ministry of Health, Community Development, Gender, Elderly and Children to implement these strategies within Dar es Salaam’s unique urban context. For instance, I envision developing a telepsychiatry pilot program connecting rural clinics in Lindi or Pwani regions with specialists in Dar es Salaam via mobile technology—a solution responsive to Tanzania’s rapidly growing digital infrastructure.</w:t>
      </w:r>
    </w:p>
    <w:p>
      <w:pPr>
        <w:pStyle w:val="BodyText"/>
      </w:pPr>
      <w:r>
        <w:t xml:space="preserve">Looking ahead, my long-term vision is to contribute to the academic development of future Tanzanian Psychiatrists. I aspire to teach at MUHAS, mentoring students who share my passion for serving their communities. This commitment ensures that the legacy of improved mental health care in Tanzania Dar es Salaam extends beyond individual patient encounters and into systemic change. I am prepared to invest not only my clinical skills but also my cultural humility, language proficiency (Swahili and English), and dedication to equitable care in this pivotal role.</w:t>
      </w:r>
    </w:p>
    <w:p>
      <w:pPr>
        <w:pStyle w:val="BodyText"/>
      </w:pPr>
      <w:r>
        <w:t xml:space="preserve">In conclusion, this Statement of Purpose encapsulates a lifelong dedication to psychiatry as a force for healing within Tanzania Dar es Salaam. I am not merely applying for a position; I am committing my professional life to becoming an integral part of the solution for mental health disparities that have persisted far too long. My training, experience in East African contexts, and profound respect for Tanzanian culture equip me to contribute immediately and meaningfully as a Psychiatrist in this dynamic city. I am ready to collaborate with fellow clinicians, community leaders, and policymakers to transform mental healthcare accessibility and quality for all residents of Dar es Salaam—because no Tanzanian should suffer in silence when compassionate, effective care is within reach.</w:t>
      </w:r>
    </w:p>
    <w:p>
      <w:pPr>
        <w:pStyle w:val="BodyText"/>
      </w:pPr>
      <w:r>
        <w:t xml:space="preserve">With unwavering commitmen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iatrist Position - Dar es Salaam, Tanzania</dc:title>
  <dc:creator/>
  <cp:keywords/>
  <dcterms:created xsi:type="dcterms:W3CDTF">2026-07-23T23:31:14Z</dcterms:created>
  <dcterms:modified xsi:type="dcterms:W3CDTF">2026-07-23T23:31:14Z</dcterms:modified>
</cp:coreProperties>
</file>

<file path=docProps/custom.xml><?xml version="1.0" encoding="utf-8"?>
<Properties xmlns="http://schemas.openxmlformats.org/officeDocument/2006/custom-properties" xmlns:vt="http://schemas.openxmlformats.org/officeDocument/2006/docPropsVTypes"/>
</file>